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59180" w14:textId="77777777" w:rsidR="00EB3B4F" w:rsidRDefault="00EB3B4F" w:rsidP="00EB3B4F">
      <w:pPr>
        <w:pStyle w:val="Nagwek"/>
        <w:jc w:val="right"/>
        <w:rPr>
          <w:lang w:val="pl-PL"/>
        </w:rPr>
      </w:pPr>
    </w:p>
    <w:p w14:paraId="3F959181" w14:textId="77777777" w:rsidR="00542B38" w:rsidRPr="00542B38" w:rsidRDefault="00542B38" w:rsidP="00EB3B4F">
      <w:pPr>
        <w:pStyle w:val="Nagwek"/>
        <w:jc w:val="center"/>
        <w:rPr>
          <w:b/>
          <w:lang w:val="en-GB"/>
        </w:rPr>
      </w:pPr>
      <w:r w:rsidRPr="00542B38">
        <w:rPr>
          <w:b/>
          <w:lang w:val="en-GB"/>
        </w:rPr>
        <w:t>Syl</w:t>
      </w:r>
      <w:r>
        <w:rPr>
          <w:b/>
          <w:lang w:val="en-GB"/>
        </w:rPr>
        <w:t>l</w:t>
      </w:r>
      <w:r w:rsidRPr="00542B38">
        <w:rPr>
          <w:b/>
          <w:lang w:val="en-GB"/>
        </w:rPr>
        <w:t xml:space="preserve">abus of an educational component of a degree programme </w:t>
      </w:r>
    </w:p>
    <w:p w14:paraId="3F959182" w14:textId="77777777" w:rsidR="00EB3B4F" w:rsidRPr="00E454CA" w:rsidRDefault="00EB3B4F" w:rsidP="00EB3B4F">
      <w:pPr>
        <w:pStyle w:val="Nagwek"/>
        <w:jc w:val="righ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437B05" w:rsidRPr="00A8058A" w14:paraId="3F959185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83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unit conducting a component</w:t>
            </w:r>
          </w:p>
        </w:tc>
        <w:tc>
          <w:tcPr>
            <w:tcW w:w="3107" w:type="pct"/>
            <w:shd w:val="clear" w:color="auto" w:fill="auto"/>
          </w:tcPr>
          <w:p w14:paraId="3F959184" w14:textId="3E68D42E" w:rsidR="00437B05" w:rsidRPr="00747869" w:rsidRDefault="00747869" w:rsidP="0074786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74786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 xml:space="preserve">Doctoral School in the Social Sciences </w:t>
            </w: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>JU</w:t>
            </w:r>
          </w:p>
        </w:tc>
      </w:tr>
      <w:tr w:rsidR="00437B05" w:rsidRPr="00E45B95" w14:paraId="3F959189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86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88" w14:textId="06D04DE0" w:rsidR="00437B05" w:rsidRPr="00B7721A" w:rsidRDefault="00437B05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Grant </w:t>
            </w:r>
            <w:proofErr w:type="spellStart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acquisition</w:t>
            </w:r>
            <w:proofErr w:type="spellEnd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trategies</w:t>
            </w:r>
            <w:proofErr w:type="spellEnd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A8058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/ </w:t>
            </w:r>
            <w:r w:rsidR="00A8058A" w:rsidRPr="00A8058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trategie pozyskiwania projektów badawczych</w:t>
            </w:r>
            <w:r w:rsidR="00BF3F2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 (Module 3)</w:t>
            </w:r>
          </w:p>
        </w:tc>
      </w:tr>
      <w:tr w:rsidR="00437B05" w:rsidRPr="00891FE6" w14:paraId="3F95918C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8A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anguage of education</w:t>
            </w:r>
          </w:p>
        </w:tc>
        <w:tc>
          <w:tcPr>
            <w:tcW w:w="3107" w:type="pct"/>
            <w:shd w:val="clear" w:color="auto" w:fill="auto"/>
          </w:tcPr>
          <w:p w14:paraId="3F95918B" w14:textId="0EE425BA" w:rsidR="00437B05" w:rsidRPr="00B7721A" w:rsidRDefault="00B7721A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English</w:t>
            </w:r>
          </w:p>
        </w:tc>
      </w:tr>
      <w:tr w:rsidR="00437B05" w:rsidRPr="00A8058A" w14:paraId="3F959195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8D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oals of education</w:t>
            </w:r>
          </w:p>
        </w:tc>
        <w:tc>
          <w:tcPr>
            <w:tcW w:w="3107" w:type="pct"/>
            <w:shd w:val="clear" w:color="auto" w:fill="auto"/>
          </w:tcPr>
          <w:p w14:paraId="3F95918E" w14:textId="28F2E39F" w:rsidR="00437B05" w:rsidRPr="002E7B90" w:rsidRDefault="00B7721A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KNOWLEDGE</w:t>
            </w:r>
            <w:r w:rsidR="00437B05" w:rsidRPr="002E7B90">
              <w:rPr>
                <w:rFonts w:eastAsia="Calibri"/>
                <w:lang w:val="en-US"/>
              </w:rPr>
              <w:t>:</w:t>
            </w:r>
          </w:p>
          <w:p w14:paraId="3F95918F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[1] Student knows the basic sources of raising research funding </w:t>
            </w:r>
          </w:p>
          <w:p w14:paraId="3F959190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2. SKILLS:</w:t>
            </w:r>
          </w:p>
          <w:p w14:paraId="3F959191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[1] The student is able to prepare a grant application for National Science Centre</w:t>
            </w:r>
          </w:p>
          <w:p w14:paraId="3F959192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3. SOCIAL COMPETENCES:</w:t>
            </w:r>
          </w:p>
          <w:p w14:paraId="3F959194" w14:textId="5D29311B" w:rsidR="00437B05" w:rsidRPr="002E7B90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 </w:t>
            </w:r>
            <w:r w:rsidR="00437B05" w:rsidRPr="002E7B90">
              <w:rPr>
                <w:rFonts w:eastAsia="Calibri"/>
                <w:lang w:val="en-US"/>
              </w:rPr>
              <w:t>[</w:t>
            </w:r>
            <w:r>
              <w:rPr>
                <w:rFonts w:eastAsia="Calibri"/>
                <w:lang w:val="en-US"/>
              </w:rPr>
              <w:t>1</w:t>
            </w:r>
            <w:r w:rsidR="00437B05" w:rsidRPr="002E7B90">
              <w:rPr>
                <w:rFonts w:eastAsia="Calibri"/>
                <w:lang w:val="en-US"/>
              </w:rPr>
              <w:t xml:space="preserve">) The student is able to </w:t>
            </w:r>
            <w:r w:rsidR="00437B05">
              <w:rPr>
                <w:rFonts w:eastAsia="Calibri"/>
                <w:lang w:val="en-US"/>
              </w:rPr>
              <w:t>work</w:t>
            </w:r>
            <w:r w:rsidR="00437B05" w:rsidRPr="002E7B90">
              <w:rPr>
                <w:rFonts w:eastAsia="Calibri"/>
                <w:lang w:val="en-US"/>
              </w:rPr>
              <w:t xml:space="preserve"> in </w:t>
            </w:r>
            <w:r w:rsidR="00437B05">
              <w:rPr>
                <w:rFonts w:eastAsia="Calibri"/>
                <w:lang w:val="en-US"/>
              </w:rPr>
              <w:t>groups (pairs)</w:t>
            </w:r>
          </w:p>
        </w:tc>
      </w:tr>
      <w:tr w:rsidR="00437B05" w:rsidRPr="00A8058A" w14:paraId="3F95919B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9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earning outcomes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97" w14:textId="296828E1" w:rsidR="00437B05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 xml:space="preserve">knows and understands economic, legal and ethical and other conditions of academic activity </w:t>
            </w:r>
            <w:r w:rsidRPr="00B7721A">
              <w:rPr>
                <w:rFonts w:eastAsia="Calibri"/>
                <w:lang w:val="en-US"/>
              </w:rPr>
              <w:t>(W6 (P8S_WK))</w:t>
            </w:r>
          </w:p>
          <w:p w14:paraId="0CAD5E07" w14:textId="77777777" w:rsidR="00B7721A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knows and understands basic rules of:</w:t>
            </w:r>
          </w:p>
          <w:p w14:paraId="5FF2874D" w14:textId="2FB14C04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knowledge transfer to economic and social sphere, </w:t>
            </w:r>
          </w:p>
          <w:p w14:paraId="3F959198" w14:textId="7ACBBD60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commercialization of academic activity results and know-how related to academic results </w:t>
            </w:r>
            <w:r w:rsidR="00437B05" w:rsidRPr="00B7721A">
              <w:rPr>
                <w:rFonts w:eastAsia="Calibri"/>
                <w:lang w:val="en-US"/>
              </w:rPr>
              <w:t xml:space="preserve">(W7 (P8S_UK)) </w:t>
            </w:r>
          </w:p>
          <w:p w14:paraId="3F95919A" w14:textId="2ED1E241" w:rsidR="00437B05" w:rsidRPr="00B7721A" w:rsidRDefault="00437B05" w:rsidP="00437B05">
            <w:pPr>
              <w:spacing w:after="0" w:line="240" w:lineRule="auto"/>
              <w:jc w:val="both"/>
              <w:rPr>
                <w:rFonts w:ascii="Arial Narrow" w:hAnsi="Arial Narrow"/>
                <w:lang w:val="en-GB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is ready to perform and produce grants in entrepreneurial way</w:t>
            </w:r>
            <w:r w:rsidRPr="00B7721A">
              <w:rPr>
                <w:rFonts w:eastAsia="Calibri"/>
                <w:lang w:val="en-US"/>
              </w:rPr>
              <w:t xml:space="preserve"> (K5 (P8S_KO))</w:t>
            </w:r>
          </w:p>
        </w:tc>
      </w:tr>
      <w:tr w:rsidR="00437B05" w:rsidRPr="00A8058A" w14:paraId="3F95919E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9C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Verification methods and assessment criteria of learning outcomes obtained by students</w:t>
            </w:r>
          </w:p>
        </w:tc>
        <w:tc>
          <w:tcPr>
            <w:tcW w:w="3107" w:type="pct"/>
            <w:shd w:val="clear" w:color="auto" w:fill="auto"/>
          </w:tcPr>
          <w:p w14:paraId="18116CF2" w14:textId="77777777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- pair and group discussion of delivered projects.</w:t>
            </w:r>
          </w:p>
          <w:p w14:paraId="3F95919D" w14:textId="244B982C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assessment of the </w:t>
            </w:r>
            <w:r>
              <w:rPr>
                <w:rFonts w:eastAsia="Calibri"/>
                <w:lang w:val="en-US"/>
              </w:rPr>
              <w:t xml:space="preserve">delivered </w:t>
            </w:r>
            <w:r w:rsidRPr="00B7721A">
              <w:rPr>
                <w:rFonts w:eastAsia="Calibri"/>
                <w:lang w:val="en-US"/>
              </w:rPr>
              <w:t xml:space="preserve">project by the </w:t>
            </w:r>
            <w:r>
              <w:rPr>
                <w:rFonts w:eastAsia="Calibri"/>
                <w:lang w:val="en-US"/>
              </w:rPr>
              <w:t>course’s coordinator</w:t>
            </w:r>
          </w:p>
        </w:tc>
      </w:tr>
      <w:tr w:rsidR="00437B05" w:rsidRPr="00437B05" w14:paraId="3F9591A1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9F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ype of an educational component (obligatory/optional)</w:t>
            </w:r>
          </w:p>
        </w:tc>
        <w:tc>
          <w:tcPr>
            <w:tcW w:w="3107" w:type="pct"/>
            <w:shd w:val="clear" w:color="auto" w:fill="auto"/>
          </w:tcPr>
          <w:p w14:paraId="3F9591A0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Optional</w:t>
            </w:r>
          </w:p>
        </w:tc>
      </w:tr>
      <w:tr w:rsidR="00437B05" w:rsidRPr="00891FE6" w14:paraId="3F9591A4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A2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Year of study</w:t>
            </w:r>
          </w:p>
        </w:tc>
        <w:tc>
          <w:tcPr>
            <w:tcW w:w="3107" w:type="pct"/>
            <w:shd w:val="clear" w:color="auto" w:fill="auto"/>
          </w:tcPr>
          <w:p w14:paraId="3F9591A3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1</w:t>
            </w:r>
            <w:r w:rsidRPr="00B7721A">
              <w:rPr>
                <w:rFonts w:eastAsia="Calibri"/>
                <w:vertAlign w:val="superscript"/>
                <w:lang w:val="en-US"/>
              </w:rPr>
              <w:t>st</w:t>
            </w:r>
          </w:p>
        </w:tc>
      </w:tr>
      <w:tr w:rsidR="00437B05" w:rsidRPr="00E454CA" w14:paraId="3F9591A7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A5" w14:textId="77777777" w:rsidR="00437B05" w:rsidRPr="001301EC" w:rsidRDefault="00437B05" w:rsidP="00437B05">
            <w:pPr>
              <w:tabs>
                <w:tab w:val="center" w:pos="1650"/>
              </w:tabs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Semester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F9591A6" w14:textId="76698F6E" w:rsidR="00437B05" w:rsidRPr="00B7721A" w:rsidRDefault="00B7721A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S</w:t>
            </w:r>
            <w:r w:rsidR="00437B05" w:rsidRPr="00B7721A">
              <w:rPr>
                <w:rFonts w:eastAsia="Calibri"/>
                <w:lang w:val="en-US"/>
              </w:rPr>
              <w:t>ummer</w:t>
            </w:r>
          </w:p>
        </w:tc>
      </w:tr>
      <w:tr w:rsidR="00437B05" w:rsidRPr="00793025" w14:paraId="3F9591AA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A8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the coordinator of a component and/or person/s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9" w14:textId="77777777" w:rsidR="00437B05" w:rsidRPr="00437B05" w:rsidRDefault="00437B05" w:rsidP="00437B05">
            <w:pPr>
              <w:rPr>
                <w:rFonts w:eastAsia="Calibri"/>
              </w:rPr>
            </w:pPr>
            <w:r w:rsidRPr="00437B05">
              <w:rPr>
                <w:rFonts w:eastAsia="Calibri"/>
              </w:rPr>
              <w:t>Dr hab. Grzegorz Micek, prof. UJ</w:t>
            </w:r>
          </w:p>
        </w:tc>
      </w:tr>
      <w:tr w:rsidR="00437B05" w:rsidRPr="00437B05" w14:paraId="3F9591AD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AB" w14:textId="099CAECD" w:rsidR="00437B05" w:rsidRPr="001301EC" w:rsidRDefault="00437B05" w:rsidP="00437B0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person/s conducting an examination or granting credit in the case when this is other person than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C" w14:textId="77777777" w:rsidR="00437B05" w:rsidRPr="00AC38E9" w:rsidRDefault="00437B05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----------</w:t>
            </w:r>
          </w:p>
        </w:tc>
      </w:tr>
      <w:tr w:rsidR="00437B05" w:rsidRPr="00793025" w14:paraId="3F9591B0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AE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anner of completion  </w:t>
            </w:r>
          </w:p>
        </w:tc>
        <w:tc>
          <w:tcPr>
            <w:tcW w:w="3107" w:type="pct"/>
            <w:shd w:val="clear" w:color="auto" w:fill="auto"/>
          </w:tcPr>
          <w:p w14:paraId="3F9591AF" w14:textId="33A1CFC2" w:rsidR="00437B05" w:rsidRPr="00771B80" w:rsidRDefault="00A8058A" w:rsidP="00437B05">
            <w:pPr>
              <w:spacing w:after="0" w:line="240" w:lineRule="auto"/>
              <w:jc w:val="both"/>
              <w:rPr>
                <w:rFonts w:eastAsia="Calibri"/>
              </w:rPr>
            </w:pPr>
            <w:r w:rsidRPr="345C7778">
              <w:rPr>
                <w:rFonts w:eastAsia="Calibri"/>
              </w:rPr>
              <w:t>Workshop/</w:t>
            </w:r>
            <w:proofErr w:type="spellStart"/>
            <w:r w:rsidRPr="345C7778">
              <w:rPr>
                <w:rFonts w:eastAsia="Calibri"/>
              </w:rPr>
              <w:t>lecture</w:t>
            </w:r>
            <w:proofErr w:type="spellEnd"/>
            <w:r w:rsidRPr="345C7778">
              <w:rPr>
                <w:rFonts w:eastAsia="Calibri"/>
              </w:rPr>
              <w:t>/</w:t>
            </w:r>
            <w:proofErr w:type="spellStart"/>
            <w:r w:rsidR="007C3BBC" w:rsidRPr="345C7778">
              <w:rPr>
                <w:rFonts w:eastAsia="Calibri"/>
              </w:rPr>
              <w:t>seminar</w:t>
            </w:r>
            <w:proofErr w:type="spellEnd"/>
            <w:r w:rsidR="00F8E1AA" w:rsidRPr="345C7778">
              <w:rPr>
                <w:rFonts w:eastAsia="Calibri"/>
              </w:rPr>
              <w:t xml:space="preserve">. </w:t>
            </w:r>
            <w:r>
              <w:br/>
            </w:r>
            <w:r w:rsidR="00F8E1AA" w:rsidRPr="345C7778">
              <w:rPr>
                <w:rFonts w:eastAsia="Calibri"/>
              </w:rPr>
              <w:t>The mix of on-</w:t>
            </w:r>
            <w:proofErr w:type="spellStart"/>
            <w:r w:rsidR="00F8E1AA" w:rsidRPr="345C7778">
              <w:rPr>
                <w:rFonts w:eastAsia="Calibri"/>
              </w:rPr>
              <w:t>site</w:t>
            </w:r>
            <w:proofErr w:type="spellEnd"/>
            <w:r w:rsidR="00F8E1AA" w:rsidRPr="345C7778">
              <w:rPr>
                <w:rFonts w:eastAsia="Calibri"/>
              </w:rPr>
              <w:t xml:space="preserve"> and e-learning </w:t>
            </w:r>
            <w:proofErr w:type="spellStart"/>
            <w:r w:rsidR="00F8E1AA" w:rsidRPr="345C7778">
              <w:rPr>
                <w:rFonts w:eastAsia="Calibri"/>
              </w:rPr>
              <w:t>classes</w:t>
            </w:r>
            <w:proofErr w:type="spellEnd"/>
            <w:r w:rsidR="00F8E1AA" w:rsidRPr="345C7778">
              <w:rPr>
                <w:rFonts w:eastAsia="Calibri"/>
              </w:rPr>
              <w:t xml:space="preserve">. </w:t>
            </w:r>
          </w:p>
        </w:tc>
      </w:tr>
      <w:tr w:rsidR="00437B05" w:rsidRPr="00A8058A" w14:paraId="3F9591B4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B1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lastRenderedPageBreak/>
              <w:t xml:space="preserve">Preliminary and additional requirements </w:t>
            </w:r>
          </w:p>
        </w:tc>
        <w:tc>
          <w:tcPr>
            <w:tcW w:w="3107" w:type="pct"/>
            <w:shd w:val="clear" w:color="auto" w:fill="auto"/>
          </w:tcPr>
          <w:p w14:paraId="3F9591B3" w14:textId="07F6914B" w:rsidR="00437B05" w:rsidRPr="00771B80" w:rsidRDefault="007C3BBC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No preliminary requirements. However, willingness to apply for external research funds would be an asset!</w:t>
            </w:r>
          </w:p>
        </w:tc>
      </w:tr>
      <w:tr w:rsidR="00437B05" w:rsidRPr="00793025" w14:paraId="3F9591B8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B5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Type and number of hours of courses requiring</w:t>
            </w:r>
          </w:p>
          <w:p w14:paraId="3F9591B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 xml:space="preserve">direct participation of academic staff and students, if in a given component such courses are included </w:t>
            </w:r>
          </w:p>
        </w:tc>
        <w:tc>
          <w:tcPr>
            <w:tcW w:w="3107" w:type="pct"/>
            <w:shd w:val="clear" w:color="auto" w:fill="auto"/>
          </w:tcPr>
          <w:p w14:paraId="3F9591B7" w14:textId="04398644" w:rsidR="00437B05" w:rsidRPr="00771B80" w:rsidRDefault="00437B05" w:rsidP="00437B05">
            <w:pPr>
              <w:rPr>
                <w:rFonts w:eastAsia="Calibri"/>
              </w:rPr>
            </w:pPr>
            <w:r w:rsidRPr="00771B80">
              <w:rPr>
                <w:rFonts w:eastAsia="Calibri"/>
              </w:rPr>
              <w:t>15 h</w:t>
            </w:r>
          </w:p>
        </w:tc>
      </w:tr>
      <w:tr w:rsidR="00437B05" w:rsidRPr="00437B05" w14:paraId="3F9591BB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B9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umber of ECTS credits assigned to a component </w:t>
            </w:r>
          </w:p>
        </w:tc>
        <w:tc>
          <w:tcPr>
            <w:tcW w:w="3107" w:type="pct"/>
            <w:shd w:val="clear" w:color="auto" w:fill="auto"/>
          </w:tcPr>
          <w:p w14:paraId="3F9591BA" w14:textId="77777777" w:rsidR="00437B05" w:rsidRPr="00771B80" w:rsidRDefault="00437B05" w:rsidP="00437B05">
            <w:pPr>
              <w:spacing w:after="0" w:line="240" w:lineRule="auto"/>
              <w:rPr>
                <w:rFonts w:eastAsia="Calibri"/>
              </w:rPr>
            </w:pPr>
            <w:r w:rsidRPr="00771B80">
              <w:rPr>
                <w:rFonts w:eastAsia="Calibri"/>
              </w:rPr>
              <w:t>2</w:t>
            </w:r>
          </w:p>
        </w:tc>
      </w:tr>
      <w:tr w:rsidR="00437B05" w:rsidRPr="00A8058A" w14:paraId="3F9591CC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BC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Balance of ECTS credits </w:t>
            </w:r>
          </w:p>
        </w:tc>
        <w:tc>
          <w:tcPr>
            <w:tcW w:w="3107" w:type="pct"/>
            <w:shd w:val="clear" w:color="auto" w:fill="auto"/>
          </w:tcPr>
          <w:p w14:paraId="117EEC2E" w14:textId="1EBC0FA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Classes</w:t>
            </w:r>
            <w:r w:rsidR="007C3BBC" w:rsidRPr="00771B80">
              <w:rPr>
                <w:rFonts w:eastAsia="Calibri"/>
                <w:lang w:val="en-US"/>
              </w:rPr>
              <w:t xml:space="preserve"> (15 h)</w:t>
            </w:r>
          </w:p>
          <w:p w14:paraId="62BB0CB4" w14:textId="24955F8A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Lecture – 6 h</w:t>
            </w:r>
          </w:p>
          <w:p w14:paraId="0895C624" w14:textId="16FCA881" w:rsidR="00B7721A" w:rsidRPr="00771B80" w:rsidRDefault="007C3BBC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Work in p</w:t>
            </w:r>
            <w:r w:rsidR="00B7721A" w:rsidRPr="00771B80">
              <w:rPr>
                <w:rFonts w:eastAsia="Calibri"/>
                <w:lang w:val="en-US"/>
              </w:rPr>
              <w:t>air</w:t>
            </w:r>
            <w:r w:rsidRPr="00771B80">
              <w:rPr>
                <w:rFonts w:eastAsia="Calibri"/>
                <w:lang w:val="en-US"/>
              </w:rPr>
              <w:t>s/</w:t>
            </w:r>
            <w:r w:rsidR="00B7721A" w:rsidRPr="00771B80">
              <w:rPr>
                <w:rFonts w:eastAsia="Calibri"/>
                <w:lang w:val="en-US"/>
              </w:rPr>
              <w:t>group</w:t>
            </w:r>
            <w:r w:rsidRPr="00771B80">
              <w:rPr>
                <w:rFonts w:eastAsia="Calibri"/>
                <w:lang w:val="en-US"/>
              </w:rPr>
              <w:t>s</w:t>
            </w:r>
            <w:r w:rsidR="00B7721A" w:rsidRPr="00771B80">
              <w:rPr>
                <w:rFonts w:eastAsia="Calibri"/>
                <w:lang w:val="en-US"/>
              </w:rPr>
              <w:t xml:space="preserve"> – 2 h </w:t>
            </w:r>
          </w:p>
          <w:p w14:paraId="4BCB43D0" w14:textId="1028CEE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Seminar – 9 h </w:t>
            </w:r>
          </w:p>
          <w:p w14:paraId="2B252618" w14:textId="77777777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</w:p>
          <w:p w14:paraId="5F75EA3B" w14:textId="7FBB3831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Student’s own work</w:t>
            </w:r>
            <w:r w:rsidR="007C3BBC" w:rsidRPr="00771B80">
              <w:rPr>
                <w:rFonts w:eastAsia="Calibri"/>
                <w:lang w:val="en-US"/>
              </w:rPr>
              <w:t xml:space="preserve"> (35 h)</w:t>
            </w:r>
          </w:p>
          <w:p w14:paraId="3F9591C3" w14:textId="0FA75B3E" w:rsidR="00437B05" w:rsidRPr="00771B80" w:rsidRDefault="00B7721A" w:rsidP="00437B05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eastAsia="Calibri"/>
              </w:rPr>
            </w:pPr>
            <w:proofErr w:type="spellStart"/>
            <w:r w:rsidRPr="00771B80">
              <w:rPr>
                <w:rFonts w:eastAsia="Calibri"/>
              </w:rPr>
              <w:t>Preparing</w:t>
            </w:r>
            <w:proofErr w:type="spellEnd"/>
            <w:r w:rsidRPr="00771B80">
              <w:rPr>
                <w:rFonts w:eastAsia="Calibri"/>
              </w:rPr>
              <w:t xml:space="preserve"> of grant </w:t>
            </w:r>
            <w:proofErr w:type="spellStart"/>
            <w:r w:rsidRPr="00771B80">
              <w:rPr>
                <w:rFonts w:eastAsia="Calibri"/>
              </w:rPr>
              <w:t>application</w:t>
            </w:r>
            <w:proofErr w:type="spellEnd"/>
            <w:r w:rsidRPr="00771B80">
              <w:rPr>
                <w:rFonts w:eastAsia="Calibri"/>
              </w:rPr>
              <w:t xml:space="preserve"> </w:t>
            </w:r>
            <w:r w:rsidR="007C3BBC" w:rsidRPr="00771B80">
              <w:rPr>
                <w:rFonts w:eastAsia="Calibri"/>
              </w:rPr>
              <w:t>–</w:t>
            </w:r>
            <w:r w:rsidR="00437B05" w:rsidRPr="00771B80">
              <w:rPr>
                <w:rFonts w:eastAsia="Calibri"/>
              </w:rPr>
              <w:t xml:space="preserve"> 3</w:t>
            </w:r>
            <w:r w:rsidR="007C3BBC" w:rsidRPr="00771B80">
              <w:rPr>
                <w:rFonts w:eastAsia="Calibri"/>
              </w:rPr>
              <w:t>5</w:t>
            </w:r>
            <w:r w:rsidR="00437B05" w:rsidRPr="00771B80">
              <w:rPr>
                <w:rFonts w:eastAsia="Calibri"/>
              </w:rPr>
              <w:t xml:space="preserve"> h</w:t>
            </w:r>
          </w:p>
          <w:p w14:paraId="3F9591C7" w14:textId="1042B765" w:rsidR="00437B05" w:rsidRPr="00771B80" w:rsidRDefault="00437B05" w:rsidP="007C3BBC">
            <w:pPr>
              <w:spacing w:after="0" w:line="240" w:lineRule="auto"/>
              <w:contextualSpacing/>
              <w:rPr>
                <w:rFonts w:eastAsia="Calibri"/>
              </w:rPr>
            </w:pPr>
          </w:p>
          <w:p w14:paraId="5856F087" w14:textId="6B0A6BE8" w:rsidR="00437B05" w:rsidRPr="00771B80" w:rsidRDefault="00B7721A" w:rsidP="345C7778">
            <w:pPr>
              <w:spacing w:after="0" w:line="240" w:lineRule="auto"/>
              <w:rPr>
                <w:rFonts w:eastAsia="Calibri"/>
                <w:lang w:val="en-US"/>
              </w:rPr>
            </w:pPr>
            <w:r w:rsidRPr="345C7778">
              <w:rPr>
                <w:rFonts w:eastAsia="Calibri"/>
                <w:lang w:val="en-US"/>
              </w:rPr>
              <w:t>In total</w:t>
            </w:r>
            <w:r w:rsidR="00437B05" w:rsidRPr="345C7778">
              <w:rPr>
                <w:rFonts w:eastAsia="Calibri"/>
                <w:lang w:val="en-US"/>
              </w:rPr>
              <w:t xml:space="preserve">: </w:t>
            </w:r>
            <w:r w:rsidRPr="345C7778">
              <w:rPr>
                <w:rFonts w:eastAsia="Calibri"/>
                <w:lang w:val="en-US"/>
              </w:rPr>
              <w:t>5</w:t>
            </w:r>
            <w:r w:rsidR="007C3BBC" w:rsidRPr="345C7778">
              <w:rPr>
                <w:rFonts w:eastAsia="Calibri"/>
                <w:lang w:val="en-US"/>
              </w:rPr>
              <w:t>0</w:t>
            </w:r>
            <w:r w:rsidR="00437B05" w:rsidRPr="345C7778">
              <w:rPr>
                <w:rFonts w:eastAsia="Calibri"/>
                <w:lang w:val="en-US"/>
              </w:rPr>
              <w:t xml:space="preserve"> h = </w:t>
            </w:r>
            <w:r w:rsidRPr="345C7778">
              <w:rPr>
                <w:rFonts w:eastAsia="Calibri"/>
                <w:lang w:val="en-US"/>
              </w:rPr>
              <w:t xml:space="preserve">2 </w:t>
            </w:r>
            <w:r w:rsidR="00437B05" w:rsidRPr="345C7778">
              <w:rPr>
                <w:rFonts w:eastAsia="Calibri"/>
                <w:lang w:val="en-US"/>
              </w:rPr>
              <w:t>pkt ECTS</w:t>
            </w:r>
          </w:p>
          <w:p w14:paraId="3F9591CB" w14:textId="47466C8C" w:rsidR="00437B05" w:rsidRPr="00771B80" w:rsidRDefault="00437B05" w:rsidP="345C7778">
            <w:pPr>
              <w:spacing w:after="0" w:line="240" w:lineRule="auto"/>
              <w:rPr>
                <w:rFonts w:eastAsia="Calibri"/>
                <w:lang w:val="en-US"/>
              </w:rPr>
            </w:pPr>
          </w:p>
        </w:tc>
      </w:tr>
      <w:tr w:rsidR="00437B05" w:rsidRPr="00A8058A" w14:paraId="3F9591D6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CD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Applied teaching methods</w:t>
            </w:r>
          </w:p>
        </w:tc>
        <w:tc>
          <w:tcPr>
            <w:tcW w:w="3107" w:type="pct"/>
            <w:shd w:val="clear" w:color="auto" w:fill="auto"/>
          </w:tcPr>
          <w:p w14:paraId="3F9591D5" w14:textId="5D935DEE" w:rsidR="00437B05" w:rsidRPr="00771B80" w:rsidRDefault="007C3BBC" w:rsidP="00437B05">
            <w:pPr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Lecture, </w:t>
            </w:r>
            <w:r w:rsidR="005D0510" w:rsidRPr="00771B80">
              <w:rPr>
                <w:rFonts w:eastAsia="Calibri"/>
                <w:lang w:val="en-US"/>
              </w:rPr>
              <w:t>pair and group discussion of the project, individual assessment of the grant application by the course’s coordinator</w:t>
            </w:r>
          </w:p>
        </w:tc>
      </w:tr>
      <w:tr w:rsidR="00437B05" w:rsidRPr="00A8058A" w14:paraId="3F9591DD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D7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orm and conditions of passing a component, including conditions of allowing to take an examination, as well as form and conditions of passing each type of courses included in a given component</w:t>
            </w:r>
          </w:p>
        </w:tc>
        <w:tc>
          <w:tcPr>
            <w:tcW w:w="3107" w:type="pct"/>
            <w:shd w:val="clear" w:color="auto" w:fill="auto"/>
          </w:tcPr>
          <w:p w14:paraId="3F9591DC" w14:textId="291F82DF" w:rsidR="00437B05" w:rsidRPr="00771B80" w:rsidRDefault="005D0510" w:rsidP="00771B80">
            <w:pPr>
              <w:pStyle w:val="Default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ubmission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search proposal 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(selected sections filled in)</w:t>
            </w:r>
          </w:p>
        </w:tc>
      </w:tr>
      <w:tr w:rsidR="00437B05" w:rsidRPr="00A8058A" w14:paraId="3F9591E1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DE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Content of an educational module (with division into forms of courses completion)</w:t>
            </w:r>
          </w:p>
        </w:tc>
        <w:tc>
          <w:tcPr>
            <w:tcW w:w="3107" w:type="pct"/>
            <w:shd w:val="clear" w:color="auto" w:fill="auto"/>
          </w:tcPr>
          <w:p w14:paraId="635D2DCC" w14:textId="4D82A9A8" w:rsidR="007C3BBC" w:rsidRPr="00771B80" w:rsidRDefault="26A92325" w:rsidP="345C7778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The course is </w:t>
            </w:r>
            <w:proofErr w:type="spellStart"/>
            <w:r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organised</w:t>
            </w:r>
            <w:proofErr w:type="spellEnd"/>
            <w:r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around the application for NSC-funded  PRELUDIUM grant. </w:t>
            </w:r>
          </w:p>
          <w:p w14:paraId="1F52AB6C" w14:textId="40094702" w:rsidR="007C3BBC" w:rsidRPr="00771B80" w:rsidRDefault="007C3BBC" w:rsidP="345C7778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>
              <w:br/>
            </w:r>
            <w:r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</w:t>
            </w:r>
            <w:r w:rsidR="00CB3DDE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</w:t>
            </w:r>
            <w:r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1. Overview of existing grant schemes</w:t>
            </w:r>
            <w:r w:rsidR="005D0510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(both domestic and international). </w:t>
            </w:r>
            <w:r w:rsidR="00CB3DDE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Grant application strategies. Getting familiar with NSC funding schemes (with the main emphasis on </w:t>
            </w:r>
            <w:proofErr w:type="spellStart"/>
            <w:r w:rsidR="00771B80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program</w:t>
            </w:r>
            <w:r w:rsidR="00A8058A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mes</w:t>
            </w:r>
            <w:proofErr w:type="spellEnd"/>
            <w:r w:rsidR="00A8058A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intended for PhD students</w:t>
            </w:r>
            <w:r w:rsidR="00CB3DDE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): structure of application, formal and informal </w:t>
            </w:r>
            <w:r w:rsidR="005D0510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(appreciated) </w:t>
            </w:r>
            <w:r w:rsidR="00CB3DDE" w:rsidRPr="345C7778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quirements. </w:t>
            </w:r>
          </w:p>
          <w:p w14:paraId="6BF6A008" w14:textId="64677835" w:rsidR="00CB3DDE" w:rsidRPr="00771B80" w:rsidRDefault="00CB3DDE" w:rsidP="007C3BBC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#2. Best practices in developing a research grant proposal. Getting familiar with the NSC assessment procedure. </w:t>
            </w:r>
          </w:p>
          <w:p w14:paraId="672AEBF4" w14:textId="25939D90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Pair work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3. Work group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on selected sections of the application</w:t>
            </w:r>
          </w:p>
          <w:p w14:paraId="2EA5451F" w14:textId="09915D7E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Seminar #4. Presentations of grant applications (1)</w:t>
            </w:r>
          </w:p>
          <w:p w14:paraId="3F9591E0" w14:textId="61CE79C2" w:rsidR="00437B05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eminar #5. Presentations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grant applications (2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). Individual assessment of the application made by the course’s coordinator</w:t>
            </w:r>
          </w:p>
        </w:tc>
      </w:tr>
      <w:tr w:rsidR="00437B05" w:rsidRPr="00A8058A" w14:paraId="3F9591EB" w14:textId="77777777" w:rsidTr="345C7778">
        <w:trPr>
          <w:trHeight w:val="283"/>
        </w:trPr>
        <w:tc>
          <w:tcPr>
            <w:tcW w:w="1893" w:type="pct"/>
            <w:shd w:val="clear" w:color="auto" w:fill="auto"/>
          </w:tcPr>
          <w:p w14:paraId="3F9591E2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lastRenderedPageBreak/>
              <w:t xml:space="preserve">List of basic as well as supplementary literature, knowledge of which is required in order to pass a given component </w:t>
            </w:r>
          </w:p>
        </w:tc>
        <w:tc>
          <w:tcPr>
            <w:tcW w:w="3107" w:type="pct"/>
            <w:shd w:val="clear" w:color="auto" w:fill="auto"/>
          </w:tcPr>
          <w:p w14:paraId="160363FB" w14:textId="6A6B9405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t>Writing research proposals</w:t>
            </w:r>
          </w:p>
          <w:p w14:paraId="2DD3E1AC" w14:textId="399BC5C0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How to write a research proposal, </w:t>
            </w:r>
            <w:hyperlink r:id="rId5" w:history="1">
              <w:r w:rsidRPr="00771B80">
                <w:rPr>
                  <w:rFonts w:eastAsia="Calibri"/>
                  <w:lang w:val="en-US"/>
                </w:rPr>
                <w:t>https://www.scribbr.com/research-process/research-proposal/</w:t>
              </w:r>
            </w:hyperlink>
          </w:p>
          <w:p w14:paraId="642A29EB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How To Write A Research Proposal? 11 Things To Include In A Thesis Proposal</w:t>
            </w:r>
          </w:p>
          <w:p w14:paraId="27FE38FC" w14:textId="6441D79F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https://www.youtube.com/watch?v=YNkws0x0W0o</w:t>
            </w:r>
          </w:p>
          <w:p w14:paraId="3635BFFE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research proposal</w:t>
            </w:r>
          </w:p>
          <w:p w14:paraId="4B170A76" w14:textId="2993BF73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https://www.youtube.com/watch?v=hVivvHS4QZQ</w:t>
            </w:r>
          </w:p>
          <w:p w14:paraId="3146720D" w14:textId="39D7F14F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Organizing Your Social Sciences Research Paper: Writing a Research Proposal</w:t>
            </w:r>
          </w:p>
          <w:p w14:paraId="769228B2" w14:textId="6A1154BF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libguides.usc.edu/writingguide/researchproposal</w:t>
            </w:r>
          </w:p>
          <w:p w14:paraId="2C512D81" w14:textId="4D492D26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Examples of Research proposals</w:t>
            </w:r>
          </w:p>
          <w:p w14:paraId="414B847B" w14:textId="24204EFF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www.yorksj.ac.uk/study/research/apply/examples-of-research-proposals/</w:t>
            </w:r>
          </w:p>
          <w:p w14:paraId="4D391150" w14:textId="77777777" w:rsidR="00771B80" w:rsidRPr="00771B80" w:rsidRDefault="00771B80" w:rsidP="00771B80">
            <w:pPr>
              <w:pStyle w:val="Nagwek1"/>
              <w:spacing w:before="0" w:beforeAutospacing="0" w:after="150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Good PhD Research Proposal</w:t>
            </w:r>
          </w:p>
          <w:p w14:paraId="0B55F056" w14:textId="7933112C" w:rsidR="00771B80" w:rsidRDefault="00771B80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www.findaphd.com/advice/finding/writing-phd-research-proposal.aspx</w:t>
            </w:r>
          </w:p>
          <w:p w14:paraId="4705E644" w14:textId="77777777" w:rsidR="00771B80" w:rsidRDefault="00771B80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</w:p>
          <w:p w14:paraId="3C1A690C" w14:textId="6A5E7FF6" w:rsidR="00771B80" w:rsidRPr="00771B80" w:rsidRDefault="00771B80" w:rsidP="007C3BBC">
            <w:pPr>
              <w:spacing w:after="0" w:line="240" w:lineRule="auto"/>
              <w:jc w:val="both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t xml:space="preserve">Materials on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eludium</w:t>
            </w:r>
            <w:proofErr w:type="spellEnd"/>
            <w:r w:rsidRPr="00771B80">
              <w:rPr>
                <w:rFonts w:eastAsia="Calibri"/>
                <w:b/>
                <w:lang w:val="en-US"/>
              </w:rPr>
              <w:t xml:space="preserve">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ogramme</w:t>
            </w:r>
            <w:proofErr w:type="spellEnd"/>
          </w:p>
          <w:p w14:paraId="4E3082D1" w14:textId="24B7C8D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Regulations on awarding funding for research tasks funded by the National Science Centre</w:t>
            </w:r>
          </w:p>
          <w:p w14:paraId="3DDB1D04" w14:textId="3CCC459A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Costs in research projects funded by NCN</w:t>
            </w:r>
          </w:p>
          <w:p w14:paraId="19F50A9B" w14:textId="61BA66C8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form template</w:t>
            </w:r>
          </w:p>
          <w:p w14:paraId="0BB92469" w14:textId="50213491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Guidelines for completing the data management plan for a research project</w:t>
            </w:r>
          </w:p>
          <w:p w14:paraId="58B68591" w14:textId="50FBDEB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The Code of the National Science Centre on research integrity and applying for research funding</w:t>
            </w:r>
          </w:p>
          <w:p w14:paraId="6D2EF912" w14:textId="749911B2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submission procedure</w:t>
            </w:r>
          </w:p>
          <w:p w14:paraId="3E1608DF" w14:textId="184E11CF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evaluation criteria </w:t>
            </w:r>
          </w:p>
          <w:p w14:paraId="3F9591EA" w14:textId="67A0641E" w:rsidR="00437B05" w:rsidRPr="00771B80" w:rsidRDefault="00771B80" w:rsidP="00A8058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Proposal-related l</w:t>
            </w:r>
            <w:r w:rsidRPr="00771B80">
              <w:rPr>
                <w:rFonts w:eastAsia="Calibri"/>
                <w:lang w:val="en-US"/>
              </w:rPr>
              <w:t xml:space="preserve">iterature depends on the academic discipline/theme of  submitted </w:t>
            </w:r>
            <w:r>
              <w:rPr>
                <w:rFonts w:eastAsia="Calibri"/>
                <w:lang w:val="en-US"/>
              </w:rPr>
              <w:t>proposal</w:t>
            </w:r>
          </w:p>
        </w:tc>
      </w:tr>
    </w:tbl>
    <w:p w14:paraId="3F9591EC" w14:textId="1B1F457D" w:rsidR="00EB3B4F" w:rsidRPr="00771B80" w:rsidRDefault="00EB3B4F" w:rsidP="00EB3B4F">
      <w:pPr>
        <w:rPr>
          <w:lang w:val="en-US"/>
        </w:rPr>
      </w:pPr>
    </w:p>
    <w:p w14:paraId="3F9591ED" w14:textId="77777777" w:rsidR="005009C0" w:rsidRPr="00771B80" w:rsidRDefault="005009C0">
      <w:pPr>
        <w:rPr>
          <w:lang w:val="en-US"/>
        </w:rPr>
      </w:pPr>
    </w:p>
    <w:sectPr w:rsidR="005009C0" w:rsidRPr="00771B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2B73"/>
    <w:multiLevelType w:val="multilevel"/>
    <w:tmpl w:val="2630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E31C2"/>
    <w:multiLevelType w:val="hybridMultilevel"/>
    <w:tmpl w:val="B336C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D57A5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27788"/>
    <w:multiLevelType w:val="hybridMultilevel"/>
    <w:tmpl w:val="44F26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A1359"/>
    <w:multiLevelType w:val="hybridMultilevel"/>
    <w:tmpl w:val="EAF67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F6B0D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D7372"/>
    <w:multiLevelType w:val="hybridMultilevel"/>
    <w:tmpl w:val="BF465C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"/>
  </w:num>
  <w:num w:numId="5">
    <w:abstractNumId w:val="9"/>
  </w:num>
  <w:num w:numId="6">
    <w:abstractNumId w:val="4"/>
  </w:num>
  <w:num w:numId="7">
    <w:abstractNumId w:val="1"/>
  </w:num>
  <w:num w:numId="8">
    <w:abstractNumId w:val="0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DQ1szA0NzO2MDdV0lEKTi0uzszPAykwrAUArt93tCwAAAA="/>
  </w:docVars>
  <w:rsids>
    <w:rsidRoot w:val="00EB3B4F"/>
    <w:rsid w:val="000C0811"/>
    <w:rsid w:val="001301EC"/>
    <w:rsid w:val="001542BE"/>
    <w:rsid w:val="002D6A36"/>
    <w:rsid w:val="00376D83"/>
    <w:rsid w:val="00437B05"/>
    <w:rsid w:val="005009C0"/>
    <w:rsid w:val="00517DF6"/>
    <w:rsid w:val="00542B38"/>
    <w:rsid w:val="005947AB"/>
    <w:rsid w:val="00595EA0"/>
    <w:rsid w:val="005D0510"/>
    <w:rsid w:val="00625517"/>
    <w:rsid w:val="00747869"/>
    <w:rsid w:val="00771B80"/>
    <w:rsid w:val="00793025"/>
    <w:rsid w:val="007C3BBC"/>
    <w:rsid w:val="008235D3"/>
    <w:rsid w:val="00823CD8"/>
    <w:rsid w:val="00891FE6"/>
    <w:rsid w:val="008A3A3B"/>
    <w:rsid w:val="00A8058A"/>
    <w:rsid w:val="00AC38E9"/>
    <w:rsid w:val="00B7721A"/>
    <w:rsid w:val="00BF3F23"/>
    <w:rsid w:val="00C649F7"/>
    <w:rsid w:val="00CA1C9F"/>
    <w:rsid w:val="00CA5677"/>
    <w:rsid w:val="00CB3DDE"/>
    <w:rsid w:val="00D6078C"/>
    <w:rsid w:val="00E45B95"/>
    <w:rsid w:val="00EB3B4F"/>
    <w:rsid w:val="00EE71C5"/>
    <w:rsid w:val="00F07A74"/>
    <w:rsid w:val="00F31578"/>
    <w:rsid w:val="00F8E1AA"/>
    <w:rsid w:val="00FE6100"/>
    <w:rsid w:val="141B9076"/>
    <w:rsid w:val="26A92325"/>
    <w:rsid w:val="345C7778"/>
    <w:rsid w:val="759C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59180"/>
  <w15:docId w15:val="{2D1F9C1D-1304-427F-AA8E-D6A51FF3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3B4F"/>
  </w:style>
  <w:style w:type="paragraph" w:styleId="Nagwek1">
    <w:name w:val="heading 1"/>
    <w:basedOn w:val="Normalny"/>
    <w:link w:val="Nagwek1Znak"/>
    <w:uiPriority w:val="9"/>
    <w:qFormat/>
    <w:rsid w:val="00771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EB3B4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EB3B4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kapitzlist">
    <w:name w:val="List Paragraph"/>
    <w:basedOn w:val="Normalny"/>
    <w:uiPriority w:val="34"/>
    <w:qFormat/>
    <w:rsid w:val="00823CD8"/>
    <w:pPr>
      <w:ind w:left="720"/>
      <w:contextualSpacing/>
    </w:pPr>
  </w:style>
  <w:style w:type="paragraph" w:customStyle="1" w:styleId="Default">
    <w:name w:val="Default"/>
    <w:rsid w:val="007C3B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771B8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771B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2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ribbr.com/research-process/research-proposa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1</Words>
  <Characters>4149</Characters>
  <Application>Microsoft Office Word</Application>
  <DocSecurity>0</DocSecurity>
  <Lines>34</Lines>
  <Paragraphs>9</Paragraphs>
  <ScaleCrop>false</ScaleCrop>
  <Company>Hewlett-Packard Company</Company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Waniek</dc:creator>
  <cp:lastModifiedBy>Anonim</cp:lastModifiedBy>
  <cp:revision>5</cp:revision>
  <dcterms:created xsi:type="dcterms:W3CDTF">2020-07-27T07:47:00Z</dcterms:created>
  <dcterms:modified xsi:type="dcterms:W3CDTF">2022-05-13T14:16:00Z</dcterms:modified>
</cp:coreProperties>
</file>